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611610" w14:textId="31BB8EE8" w:rsidR="007C4EDB" w:rsidRDefault="00E6449F" w:rsidP="00E82712">
      <w:pPr>
        <w:jc w:val="center"/>
        <w:rPr>
          <w:b/>
          <w:sz w:val="28"/>
          <w:szCs w:val="28"/>
        </w:rPr>
      </w:pPr>
      <w:r>
        <w:rPr>
          <w:noProof/>
          <w:lang w:eastAsia="tr-TR"/>
        </w:rPr>
        <w:t xml:space="preserve">        </w:t>
      </w:r>
      <w:r w:rsidR="00C06D98" w:rsidRPr="00C06D98">
        <w:rPr>
          <w:b/>
          <w:sz w:val="28"/>
          <w:szCs w:val="28"/>
        </w:rPr>
        <w:t>ANTEN ÖLÇÜM TALEP FORM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C4EDB" w14:paraId="2F0CD385" w14:textId="77777777" w:rsidTr="007B05CF">
        <w:trPr>
          <w:trHeight w:val="1251"/>
        </w:trPr>
        <w:tc>
          <w:tcPr>
            <w:tcW w:w="9062" w:type="dxa"/>
          </w:tcPr>
          <w:p w14:paraId="33151A75" w14:textId="621CF73A" w:rsidR="007C4EDB" w:rsidRDefault="00D8411B" w:rsidP="007C4EDB">
            <w:r>
              <w:t>A</w:t>
            </w:r>
            <w:r w:rsidR="00C06D98" w:rsidRPr="00C06D98">
              <w:t>nten ölçüm ihtiyaçlarınızı daha iyi anlamamıza yardımcı olma</w:t>
            </w:r>
            <w:r w:rsidR="00C06D98">
              <w:t>sı için l</w:t>
            </w:r>
            <w:r w:rsidR="00C06D98" w:rsidRPr="00C06D98">
              <w:t>ütfen geçerli tüm bilgileri doldurun.</w:t>
            </w:r>
          </w:p>
          <w:p w14:paraId="3FCC706E" w14:textId="01CDC09E" w:rsidR="00C06D98" w:rsidRPr="00C06D98" w:rsidRDefault="00C06D98" w:rsidP="00C06D98">
            <w:pPr>
              <w:tabs>
                <w:tab w:val="left" w:pos="493"/>
                <w:tab w:val="left" w:pos="2198"/>
                <w:tab w:val="left" w:pos="2527"/>
                <w:tab w:val="left" w:pos="2615"/>
                <w:tab w:val="center" w:pos="4680"/>
                <w:tab w:val="left" w:pos="6140"/>
                <w:tab w:val="left" w:pos="7434"/>
              </w:tabs>
              <w:rPr>
                <w:b/>
                <w:bCs/>
                <w:u w:val="single"/>
              </w:rPr>
            </w:pPr>
          </w:p>
          <w:p w14:paraId="70E80C6A" w14:textId="77777777" w:rsidR="007C4EDB" w:rsidRDefault="00C06D98" w:rsidP="00C06D98">
            <w:pPr>
              <w:tabs>
                <w:tab w:val="left" w:pos="493"/>
                <w:tab w:val="left" w:pos="2198"/>
                <w:tab w:val="left" w:pos="2527"/>
                <w:tab w:val="left" w:pos="2615"/>
                <w:tab w:val="center" w:pos="4680"/>
                <w:tab w:val="left" w:pos="6140"/>
                <w:tab w:val="left" w:pos="7434"/>
              </w:tabs>
              <w:rPr>
                <w:b/>
                <w:bCs/>
                <w:u w:val="single"/>
              </w:rPr>
            </w:pPr>
            <w:r w:rsidRPr="00C06D98">
              <w:rPr>
                <w:b/>
                <w:bCs/>
                <w:u w:val="single"/>
              </w:rPr>
              <w:t>Anten Tipi:</w:t>
            </w:r>
          </w:p>
          <w:p w14:paraId="4A8A19CE" w14:textId="4D632DFC" w:rsidR="00C06D98" w:rsidRPr="007C4EDB" w:rsidRDefault="00C06D98" w:rsidP="00C06D98">
            <w:pPr>
              <w:tabs>
                <w:tab w:val="left" w:pos="493"/>
                <w:tab w:val="left" w:pos="2198"/>
                <w:tab w:val="left" w:pos="2527"/>
                <w:tab w:val="left" w:pos="2615"/>
                <w:tab w:val="center" w:pos="4680"/>
                <w:tab w:val="left" w:pos="6140"/>
                <w:tab w:val="left" w:pos="7434"/>
              </w:tabs>
              <w:rPr>
                <w:b/>
                <w:bCs/>
                <w:u w:val="single"/>
              </w:rPr>
            </w:pPr>
          </w:p>
        </w:tc>
      </w:tr>
    </w:tbl>
    <w:p w14:paraId="4D27C85C" w14:textId="77777777" w:rsidR="007C4EDB" w:rsidRDefault="007C4EDB" w:rsidP="007C4EDB">
      <w:pPr>
        <w:rPr>
          <w:b/>
          <w:noProof/>
          <w:lang w:val="en-US" w:eastAsia="tr-TR"/>
        </w:rPr>
      </w:pPr>
    </w:p>
    <w:p w14:paraId="76D7FBC0" w14:textId="524A05A1" w:rsidR="007C4EDB" w:rsidRPr="007C4EDB" w:rsidRDefault="00C06D98" w:rsidP="007C4EDB">
      <w:pPr>
        <w:rPr>
          <w:b/>
          <w:sz w:val="28"/>
          <w:szCs w:val="28"/>
        </w:rPr>
      </w:pPr>
      <w:r w:rsidRPr="00C06D98">
        <w:rPr>
          <w:b/>
          <w:noProof/>
          <w:lang w:val="en-US" w:eastAsia="tr-TR"/>
        </w:rPr>
        <w:t>HİZMET TALEBİ:</w:t>
      </w:r>
    </w:p>
    <w:p w14:paraId="5ED709B9" w14:textId="0C455CC4" w:rsidR="008E752B" w:rsidRPr="007C4EDB" w:rsidRDefault="00C06D98" w:rsidP="007C4EDB">
      <w:pPr>
        <w:pBdr>
          <w:bottom w:val="single" w:sz="4" w:space="1" w:color="auto"/>
        </w:pBdr>
        <w:shd w:val="clear" w:color="auto" w:fill="D9D9D9"/>
        <w:spacing w:after="120"/>
        <w:jc w:val="center"/>
        <w:rPr>
          <w:rFonts w:ascii="Calibri" w:eastAsia="Calibri" w:hAnsi="Calibri" w:cs="Times New Roman"/>
          <w:b/>
          <w:sz w:val="24"/>
          <w:szCs w:val="24"/>
          <w:lang w:val="en-US"/>
        </w:rPr>
      </w:pPr>
      <w:r w:rsidRPr="00C06D98">
        <w:rPr>
          <w:rFonts w:ascii="Calibri" w:eastAsia="Calibri" w:hAnsi="Calibri" w:cs="Times New Roman"/>
          <w:b/>
          <w:sz w:val="24"/>
          <w:szCs w:val="24"/>
          <w:lang w:val="en-US"/>
        </w:rPr>
        <w:t>ELEKTRİK</w:t>
      </w:r>
      <w:r w:rsidR="00FE1D54">
        <w:rPr>
          <w:rFonts w:ascii="Calibri" w:eastAsia="Calibri" w:hAnsi="Calibri" w:cs="Times New Roman"/>
          <w:b/>
          <w:sz w:val="24"/>
          <w:szCs w:val="24"/>
          <w:lang w:val="en-US"/>
        </w:rPr>
        <w:t>SEL</w:t>
      </w:r>
      <w:r w:rsidRPr="00C06D98">
        <w:rPr>
          <w:rFonts w:ascii="Calibri" w:eastAsia="Calibri" w:hAnsi="Calibri" w:cs="Times New Roman"/>
          <w:b/>
          <w:sz w:val="24"/>
          <w:szCs w:val="24"/>
          <w:lang w:val="en-US"/>
        </w:rPr>
        <w:t xml:space="preserve"> BİLGİLER: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8E752B" w:rsidRPr="00FB5661" w14:paraId="45465C04" w14:textId="77777777" w:rsidTr="009A6FBD">
        <w:trPr>
          <w:trHeight w:val="1913"/>
        </w:trPr>
        <w:tc>
          <w:tcPr>
            <w:tcW w:w="9127" w:type="dxa"/>
          </w:tcPr>
          <w:p w14:paraId="6C5F9DCF" w14:textId="5C0485DF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Beklen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Frekans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Bandı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2B35F394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Beklen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Bant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Genişliğ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(MHz):</w:t>
            </w:r>
          </w:p>
          <w:p w14:paraId="4FCE4576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Beklen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Polarizasyo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374BB1C2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Beklen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Kazanç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(dB):</w:t>
            </w:r>
          </w:p>
          <w:p w14:paraId="6DEF3CE9" w14:textId="34909E78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Beklen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Huzmesi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 xml:space="preserve"> (</w:t>
            </w:r>
            <w:r w:rsidR="00B52B3A">
              <w:rPr>
                <w:rFonts w:cstheme="minorHAnsi"/>
                <w:b/>
                <w:lang w:val="en-US"/>
              </w:rPr>
              <w:t xml:space="preserve">Antenna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Patern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>)</w:t>
            </w:r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0E00A3E5" w14:textId="2B1C2EFF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Ant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Konnektörü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11AD6D4A" w14:textId="499C355F" w:rsidR="00C06D98" w:rsidRPr="007C4EDB" w:rsidRDefault="00C06D98" w:rsidP="00C06D98">
            <w:pPr>
              <w:spacing w:line="360" w:lineRule="auto"/>
              <w:rPr>
                <w:rFonts w:cstheme="minorHAnsi"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Diğer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E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Bilgiler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</w:tc>
      </w:tr>
    </w:tbl>
    <w:p w14:paraId="6E39E882" w14:textId="65AC128F" w:rsidR="007C4EDB" w:rsidRPr="00056F3D" w:rsidRDefault="007C4EDB" w:rsidP="008E752B">
      <w:pPr>
        <w:spacing w:after="120"/>
        <w:rPr>
          <w:rFonts w:ascii="Calibri" w:eastAsia="Calibri" w:hAnsi="Calibri" w:cs="Times New Roman"/>
          <w:b/>
          <w:lang w:val="en-US"/>
        </w:rPr>
      </w:pPr>
    </w:p>
    <w:p w14:paraId="3FCC9AC3" w14:textId="264B344F" w:rsidR="007C4EDB" w:rsidRPr="007C4EDB" w:rsidRDefault="00C06D98" w:rsidP="00C06D98">
      <w:pPr>
        <w:pBdr>
          <w:bottom w:val="single" w:sz="4" w:space="1" w:color="auto"/>
        </w:pBdr>
        <w:shd w:val="clear" w:color="auto" w:fill="D9D9D9"/>
        <w:spacing w:after="120"/>
        <w:jc w:val="center"/>
        <w:rPr>
          <w:rFonts w:ascii="Calibri" w:eastAsia="Calibri" w:hAnsi="Calibri" w:cs="Times New Roman"/>
          <w:b/>
          <w:bCs/>
          <w:sz w:val="24"/>
          <w:szCs w:val="24"/>
          <w:lang w:val="en-US"/>
        </w:rPr>
      </w:pPr>
      <w:r w:rsidRPr="00C06D98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MEKANİK BİLGİLER: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7C4EDB" w:rsidRPr="00FB5661" w14:paraId="1913348B" w14:textId="77777777" w:rsidTr="005959ED">
        <w:trPr>
          <w:trHeight w:val="1913"/>
        </w:trPr>
        <w:tc>
          <w:tcPr>
            <w:tcW w:w="9127" w:type="dxa"/>
          </w:tcPr>
          <w:p w14:paraId="4936AC49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Uzunlu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517C4130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Genişli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26DDB205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Kalınlı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22032CA8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Ağırlı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6ED4DD67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Mekani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Arayüz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(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Bağlanma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Yöntem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):</w:t>
            </w:r>
          </w:p>
          <w:p w14:paraId="773EB758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Montaj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Yüzeyini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Şekl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ve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Malzemes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3C0C9FC8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Ant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Nereye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Monte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Edilece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4B5A9C63" w14:textId="77777777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Diğer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E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Bilgiler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36CE07EF" w14:textId="6E2E6EE8" w:rsidR="007C4EDB" w:rsidRPr="007C4EDB" w:rsidRDefault="00C06D98" w:rsidP="00C06D98">
            <w:pPr>
              <w:spacing w:line="360" w:lineRule="auto"/>
              <w:rPr>
                <w:rFonts w:cstheme="minorHAnsi"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Lütf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Herhang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Bir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Resim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,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Tasla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veya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Çizim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Ekleyiniz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</w:tc>
      </w:tr>
    </w:tbl>
    <w:p w14:paraId="2CE2149D" w14:textId="783D8E05" w:rsidR="007C4EDB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p w14:paraId="6F24541E" w14:textId="01ED0E05" w:rsidR="007C4EDB" w:rsidRPr="007C4EDB" w:rsidRDefault="00C06D98" w:rsidP="00C06D98">
      <w:pPr>
        <w:pBdr>
          <w:bottom w:val="single" w:sz="4" w:space="1" w:color="auto"/>
        </w:pBdr>
        <w:shd w:val="clear" w:color="auto" w:fill="D9D9D9"/>
        <w:spacing w:after="120"/>
        <w:jc w:val="center"/>
        <w:rPr>
          <w:rFonts w:ascii="Calibri" w:eastAsia="Calibri" w:hAnsi="Calibri" w:cs="Times New Roman"/>
          <w:b/>
          <w:bCs/>
          <w:sz w:val="24"/>
          <w:szCs w:val="24"/>
          <w:lang w:val="en-US"/>
        </w:rPr>
      </w:pPr>
      <w:r w:rsidRPr="00C06D98">
        <w:rPr>
          <w:rFonts w:ascii="Calibri" w:eastAsia="Calibri" w:hAnsi="Calibri" w:cs="Times New Roman"/>
          <w:b/>
          <w:bCs/>
          <w:sz w:val="24"/>
          <w:szCs w:val="24"/>
          <w:lang w:val="en-US"/>
        </w:rPr>
        <w:t>TEST PARAMETRELERİ:</w:t>
      </w:r>
    </w:p>
    <w:tbl>
      <w:tblPr>
        <w:tblStyle w:val="TableGrid"/>
        <w:tblW w:w="9127" w:type="dxa"/>
        <w:tblLook w:val="04A0" w:firstRow="1" w:lastRow="0" w:firstColumn="1" w:lastColumn="0" w:noHBand="0" w:noVBand="1"/>
      </w:tblPr>
      <w:tblGrid>
        <w:gridCol w:w="9127"/>
      </w:tblGrid>
      <w:tr w:rsidR="007C4EDB" w:rsidRPr="00FB5661" w14:paraId="6149CD9C" w14:textId="77777777" w:rsidTr="005959ED">
        <w:trPr>
          <w:trHeight w:val="1913"/>
        </w:trPr>
        <w:tc>
          <w:tcPr>
            <w:tcW w:w="9127" w:type="dxa"/>
          </w:tcPr>
          <w:p w14:paraId="38CEF7B3" w14:textId="2C45C62B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C06D98">
              <w:rPr>
                <w:rFonts w:cstheme="minorHAnsi"/>
                <w:b/>
                <w:lang w:val="en-US"/>
              </w:rPr>
              <w:t xml:space="preserve">S11, VSWR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Frekansı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  <w:p w14:paraId="77016145" w14:textId="492A1B2F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Anten</w:t>
            </w:r>
            <w:proofErr w:type="spellEnd"/>
            <w:r w:rsidR="00B52B3A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B52B3A">
              <w:rPr>
                <w:rFonts w:cstheme="minorHAnsi"/>
                <w:b/>
                <w:lang w:val="en-US"/>
              </w:rPr>
              <w:t>Huzmes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r w:rsidR="00D8411B">
              <w:rPr>
                <w:rFonts w:cstheme="minorHAnsi"/>
                <w:b/>
                <w:lang w:val="en-US"/>
              </w:rPr>
              <w:t>(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Patern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>)</w:t>
            </w:r>
            <w:r w:rsidR="00D8411B" w:rsidRPr="00C06D98" w:rsidDel="00D8411B">
              <w:rPr>
                <w:rFonts w:cstheme="minorHAnsi"/>
                <w:b/>
                <w:lang w:val="en-US"/>
              </w:rPr>
              <w:t xml:space="preserve"> </w:t>
            </w:r>
            <w:r w:rsidRPr="00C06D98">
              <w:rPr>
                <w:rFonts w:cstheme="minorHAnsi"/>
                <w:b/>
                <w:lang w:val="en-US"/>
              </w:rPr>
              <w:t>(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Lütf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ölçüm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kes</w:t>
            </w:r>
            <w:r w:rsidR="00D8411B">
              <w:rPr>
                <w:rFonts w:cstheme="minorHAnsi"/>
                <w:b/>
                <w:lang w:val="en-US"/>
              </w:rPr>
              <w:t>itlerin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,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dereceleri</w:t>
            </w:r>
            <w:r w:rsidR="00D8411B">
              <w:rPr>
                <w:rFonts w:cstheme="minorHAnsi"/>
                <w:b/>
                <w:lang w:val="en-US"/>
              </w:rPr>
              <w:t>ni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ve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frekansı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belirtiniz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):</w:t>
            </w:r>
          </w:p>
          <w:p w14:paraId="0AFD8CB4" w14:textId="6F61B5EF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Anten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Kaza</w:t>
            </w:r>
            <w:r w:rsidR="00D8411B">
              <w:rPr>
                <w:rFonts w:cstheme="minorHAnsi"/>
                <w:b/>
                <w:lang w:val="en-US"/>
              </w:rPr>
              <w:t>nç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Ölçümü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Gerekl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mi:</w:t>
            </w:r>
          </w:p>
          <w:p w14:paraId="3C0B99F3" w14:textId="7E8F6EB3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r w:rsidRPr="00C06D98">
              <w:rPr>
                <w:rFonts w:cstheme="minorHAnsi"/>
                <w:b/>
                <w:lang w:val="en-US"/>
              </w:rPr>
              <w:t xml:space="preserve">Co Pol &amp; Cross Pol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Ölçümü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Gerekl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mi:</w:t>
            </w:r>
          </w:p>
          <w:p w14:paraId="241DE0D6" w14:textId="5A61BCB9" w:rsidR="00C06D98" w:rsidRPr="00C06D98" w:rsidRDefault="00C06D98" w:rsidP="00C06D98">
            <w:pPr>
              <w:spacing w:line="360" w:lineRule="auto"/>
              <w:rPr>
                <w:rFonts w:cstheme="minorHAnsi"/>
                <w:b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Eksenel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oran</w:t>
            </w:r>
            <w:proofErr w:type="spellEnd"/>
            <w:r w:rsidR="00D8411B">
              <w:rPr>
                <w:rFonts w:cstheme="minorHAnsi"/>
                <w:b/>
                <w:lang w:val="en-US"/>
              </w:rPr>
              <w:t xml:space="preserve"> (axial ratio)</w:t>
            </w:r>
            <w:r w:rsidRPr="00C06D98">
              <w:rPr>
                <w:rFonts w:cstheme="minorHAnsi"/>
                <w:b/>
                <w:lang w:val="en-US"/>
              </w:rPr>
              <w:t xml:space="preserve"> ve LHCP / RHCP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K</w:t>
            </w:r>
            <w:r w:rsidRPr="00C06D98">
              <w:rPr>
                <w:rFonts w:cstheme="minorHAnsi"/>
                <w:b/>
                <w:lang w:val="en-US"/>
              </w:rPr>
              <w:t>azancı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Gerekli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mi (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dairesel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polarize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antenler</w:t>
            </w:r>
            <w:bookmarkStart w:id="0" w:name="_GoBack"/>
            <w:proofErr w:type="spellEnd"/>
            <w:r w:rsidR="00D8411B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="00D8411B">
              <w:rPr>
                <w:rFonts w:cstheme="minorHAnsi"/>
                <w:b/>
                <w:lang w:val="en-US"/>
              </w:rPr>
              <w:t>için</w:t>
            </w:r>
            <w:bookmarkEnd w:id="0"/>
            <w:proofErr w:type="spellEnd"/>
            <w:r w:rsidRPr="00C06D98">
              <w:rPr>
                <w:rFonts w:cstheme="minorHAnsi"/>
                <w:b/>
                <w:lang w:val="en-US"/>
              </w:rPr>
              <w:t>):</w:t>
            </w:r>
          </w:p>
          <w:p w14:paraId="14782C57" w14:textId="29473840" w:rsidR="007C4EDB" w:rsidRPr="007C4EDB" w:rsidRDefault="00C06D98" w:rsidP="00C06D98">
            <w:pPr>
              <w:spacing w:line="360" w:lineRule="auto"/>
              <w:rPr>
                <w:rFonts w:cstheme="minorHAnsi"/>
                <w:lang w:val="en-US"/>
              </w:rPr>
            </w:pPr>
            <w:proofErr w:type="spellStart"/>
            <w:r w:rsidRPr="00C06D98">
              <w:rPr>
                <w:rFonts w:cstheme="minorHAnsi"/>
                <w:b/>
                <w:lang w:val="en-US"/>
              </w:rPr>
              <w:t>Diğer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Ek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 xml:space="preserve"> </w:t>
            </w:r>
            <w:proofErr w:type="spellStart"/>
            <w:r w:rsidRPr="00C06D98">
              <w:rPr>
                <w:rFonts w:cstheme="minorHAnsi"/>
                <w:b/>
                <w:lang w:val="en-US"/>
              </w:rPr>
              <w:t>İhtiyaç</w:t>
            </w:r>
            <w:proofErr w:type="spellEnd"/>
            <w:r w:rsidRPr="00C06D98">
              <w:rPr>
                <w:rFonts w:cstheme="minorHAnsi"/>
                <w:b/>
                <w:lang w:val="en-US"/>
              </w:rPr>
              <w:t>:</w:t>
            </w:r>
          </w:p>
        </w:tc>
      </w:tr>
    </w:tbl>
    <w:p w14:paraId="450FF50D" w14:textId="77777777" w:rsidR="007C4EDB" w:rsidRPr="00056F3D" w:rsidRDefault="007C4EDB" w:rsidP="00056F3D">
      <w:pPr>
        <w:rPr>
          <w:rFonts w:ascii="Calibri" w:eastAsia="Calibri" w:hAnsi="Calibri" w:cs="Times New Roman"/>
          <w:b/>
          <w:noProof/>
          <w:lang w:val="en-US" w:eastAsia="tr-TR"/>
        </w:rPr>
      </w:pPr>
    </w:p>
    <w:sectPr w:rsidR="007C4EDB" w:rsidRPr="00056F3D" w:rsidSect="002F6D70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422" w:right="1417" w:bottom="720" w:left="1418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E45EF" w14:textId="77777777" w:rsidR="00CC5CD0" w:rsidRDefault="00CC5CD0" w:rsidP="0042795A">
      <w:pPr>
        <w:spacing w:after="0" w:line="240" w:lineRule="auto"/>
      </w:pPr>
      <w:r>
        <w:separator/>
      </w:r>
    </w:p>
  </w:endnote>
  <w:endnote w:type="continuationSeparator" w:id="0">
    <w:p w14:paraId="20B2B5FC" w14:textId="77777777" w:rsidR="00CC5CD0" w:rsidRDefault="00CC5CD0" w:rsidP="00427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altName w:val="Times New Roman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0DE28" w14:textId="1D6C9068" w:rsidR="00B52D27" w:rsidRDefault="00B52D27" w:rsidP="00AF1DCE">
    <w:pPr>
      <w:ind w:left="-10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CA910" w14:textId="68ECA47E" w:rsidR="00B52D27" w:rsidRDefault="00B52D27" w:rsidP="001B1990">
    <w:pPr>
      <w:pStyle w:val="Footer"/>
      <w:ind w:left="-10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13330F" w14:textId="77777777" w:rsidR="00CC5CD0" w:rsidRDefault="00CC5CD0" w:rsidP="0042795A">
      <w:pPr>
        <w:spacing w:after="0" w:line="240" w:lineRule="auto"/>
      </w:pPr>
      <w:r>
        <w:separator/>
      </w:r>
    </w:p>
  </w:footnote>
  <w:footnote w:type="continuationSeparator" w:id="0">
    <w:p w14:paraId="7CB87283" w14:textId="77777777" w:rsidR="00CC5CD0" w:rsidRDefault="00CC5CD0" w:rsidP="00427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3651C2" w14:textId="77777777" w:rsidR="00B52D27" w:rsidRDefault="00B52D27" w:rsidP="00211CD0">
    <w:pPr>
      <w:ind w:left="-900"/>
    </w:pPr>
    <w:r>
      <w:rPr>
        <w:noProof/>
        <w:lang w:val="en-US"/>
      </w:rPr>
      <w:drawing>
        <wp:inline distT="0" distB="0" distL="0" distR="0" wp14:anchorId="5C81AF82" wp14:editId="1021E948">
          <wp:extent cx="7393047" cy="1005840"/>
          <wp:effectExtent l="0" t="0" r="0" b="0"/>
          <wp:docPr id="15" name="Picture 1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27077" cy="10512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F2A2A" w14:textId="77777777" w:rsidR="00B52D27" w:rsidRDefault="00B52D27" w:rsidP="00F04E6E">
    <w:pPr>
      <w:pStyle w:val="Header"/>
      <w:ind w:left="-1080"/>
    </w:pPr>
    <w:r>
      <w:rPr>
        <w:noProof/>
        <w:lang w:val="en-US"/>
      </w:rPr>
      <w:drawing>
        <wp:inline distT="0" distB="0" distL="0" distR="0" wp14:anchorId="3B822D72" wp14:editId="0C163693">
          <wp:extent cx="7589520" cy="1013405"/>
          <wp:effectExtent l="0" t="0" r="0" b="0"/>
          <wp:docPr id="16" name="Picture 5" descr="C:\Users\Cem\Dropbox\fevkalade\SUNUM\_kimlik\SUNUM_antetl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em\Dropbox\fevkalade\SUNUM\_kimlik\SUNUM_antetli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9520" cy="10134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AB58FF38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Bitstream Vera Sans" w:hAnsi="Calibri" w:cs="Calibri" w:hint="default"/>
      </w:rPr>
    </w:lvl>
    <w:lvl w:ilvl="1">
      <w:start w:val="1"/>
      <w:numFmt w:val="decimal"/>
      <w:lvlText w:val="%2."/>
      <w:lvlJc w:val="left"/>
      <w:pPr>
        <w:tabs>
          <w:tab w:val="num" w:pos="6031"/>
        </w:tabs>
        <w:ind w:left="6031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" w15:restartNumberingAfterBreak="0">
    <w:nsid w:val="02D9627D"/>
    <w:multiLevelType w:val="hybridMultilevel"/>
    <w:tmpl w:val="67708DC8"/>
    <w:lvl w:ilvl="0" w:tplc="944CD690">
      <w:start w:val="1"/>
      <w:numFmt w:val="decimal"/>
      <w:lvlText w:val="%1."/>
      <w:lvlJc w:val="left"/>
      <w:pPr>
        <w:ind w:left="840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tr-TR" w:eastAsia="tr-TR" w:bidi="tr-TR"/>
      </w:rPr>
    </w:lvl>
    <w:lvl w:ilvl="1" w:tplc="0E46F41A">
      <w:numFmt w:val="bullet"/>
      <w:lvlText w:val="•"/>
      <w:lvlJc w:val="left"/>
      <w:pPr>
        <w:ind w:left="1814" w:hanging="360"/>
      </w:pPr>
      <w:rPr>
        <w:rFonts w:hint="default"/>
        <w:lang w:val="tr-TR" w:eastAsia="tr-TR" w:bidi="tr-TR"/>
      </w:rPr>
    </w:lvl>
    <w:lvl w:ilvl="2" w:tplc="5544AB40">
      <w:numFmt w:val="bullet"/>
      <w:lvlText w:val="•"/>
      <w:lvlJc w:val="left"/>
      <w:pPr>
        <w:ind w:left="2789" w:hanging="360"/>
      </w:pPr>
      <w:rPr>
        <w:rFonts w:hint="default"/>
        <w:lang w:val="tr-TR" w:eastAsia="tr-TR" w:bidi="tr-TR"/>
      </w:rPr>
    </w:lvl>
    <w:lvl w:ilvl="3" w:tplc="3B246218">
      <w:numFmt w:val="bullet"/>
      <w:lvlText w:val="•"/>
      <w:lvlJc w:val="left"/>
      <w:pPr>
        <w:ind w:left="3763" w:hanging="360"/>
      </w:pPr>
      <w:rPr>
        <w:rFonts w:hint="default"/>
        <w:lang w:val="tr-TR" w:eastAsia="tr-TR" w:bidi="tr-TR"/>
      </w:rPr>
    </w:lvl>
    <w:lvl w:ilvl="4" w:tplc="BD004632">
      <w:numFmt w:val="bullet"/>
      <w:lvlText w:val="•"/>
      <w:lvlJc w:val="left"/>
      <w:pPr>
        <w:ind w:left="4738" w:hanging="360"/>
      </w:pPr>
      <w:rPr>
        <w:rFonts w:hint="default"/>
        <w:lang w:val="tr-TR" w:eastAsia="tr-TR" w:bidi="tr-TR"/>
      </w:rPr>
    </w:lvl>
    <w:lvl w:ilvl="5" w:tplc="4DEEF7F6">
      <w:numFmt w:val="bullet"/>
      <w:lvlText w:val="•"/>
      <w:lvlJc w:val="left"/>
      <w:pPr>
        <w:ind w:left="5713" w:hanging="360"/>
      </w:pPr>
      <w:rPr>
        <w:rFonts w:hint="default"/>
        <w:lang w:val="tr-TR" w:eastAsia="tr-TR" w:bidi="tr-TR"/>
      </w:rPr>
    </w:lvl>
    <w:lvl w:ilvl="6" w:tplc="654CA0CA">
      <w:numFmt w:val="bullet"/>
      <w:lvlText w:val="•"/>
      <w:lvlJc w:val="left"/>
      <w:pPr>
        <w:ind w:left="6687" w:hanging="360"/>
      </w:pPr>
      <w:rPr>
        <w:rFonts w:hint="default"/>
        <w:lang w:val="tr-TR" w:eastAsia="tr-TR" w:bidi="tr-TR"/>
      </w:rPr>
    </w:lvl>
    <w:lvl w:ilvl="7" w:tplc="E71CBE4C">
      <w:numFmt w:val="bullet"/>
      <w:lvlText w:val="•"/>
      <w:lvlJc w:val="left"/>
      <w:pPr>
        <w:ind w:left="7662" w:hanging="360"/>
      </w:pPr>
      <w:rPr>
        <w:rFonts w:hint="default"/>
        <w:lang w:val="tr-TR" w:eastAsia="tr-TR" w:bidi="tr-TR"/>
      </w:rPr>
    </w:lvl>
    <w:lvl w:ilvl="8" w:tplc="21CAA0EC">
      <w:numFmt w:val="bullet"/>
      <w:lvlText w:val="•"/>
      <w:lvlJc w:val="left"/>
      <w:pPr>
        <w:ind w:left="8637" w:hanging="360"/>
      </w:pPr>
      <w:rPr>
        <w:rFonts w:hint="default"/>
        <w:lang w:val="tr-TR" w:eastAsia="tr-TR" w:bidi="tr-TR"/>
      </w:rPr>
    </w:lvl>
  </w:abstractNum>
  <w:abstractNum w:abstractNumId="2" w15:restartNumberingAfterBreak="0">
    <w:nsid w:val="27437D15"/>
    <w:multiLevelType w:val="hybridMultilevel"/>
    <w:tmpl w:val="95EACF32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3B60AD"/>
    <w:multiLevelType w:val="hybridMultilevel"/>
    <w:tmpl w:val="5D980CA6"/>
    <w:lvl w:ilvl="0" w:tplc="C040D2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BE2662"/>
    <w:multiLevelType w:val="hybridMultilevel"/>
    <w:tmpl w:val="68667034"/>
    <w:lvl w:ilvl="0" w:tplc="D844669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A3818"/>
    <w:multiLevelType w:val="hybridMultilevel"/>
    <w:tmpl w:val="9FB4528C"/>
    <w:lvl w:ilvl="0" w:tplc="DC369D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B414A"/>
    <w:multiLevelType w:val="hybridMultilevel"/>
    <w:tmpl w:val="FD52E86E"/>
    <w:lvl w:ilvl="0" w:tplc="C25619B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245DD4"/>
    <w:multiLevelType w:val="hybridMultilevel"/>
    <w:tmpl w:val="B6FEE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A54B53A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CwtDQ3MDc0MjFX0lEKTi0uzszPAykwqQUAnvgNfCwAAAA="/>
  </w:docVars>
  <w:rsids>
    <w:rsidRoot w:val="0042795A"/>
    <w:rsid w:val="000149FE"/>
    <w:rsid w:val="00056F3D"/>
    <w:rsid w:val="00057838"/>
    <w:rsid w:val="0006380E"/>
    <w:rsid w:val="00072D75"/>
    <w:rsid w:val="00076295"/>
    <w:rsid w:val="0009225B"/>
    <w:rsid w:val="0009556E"/>
    <w:rsid w:val="000A15BA"/>
    <w:rsid w:val="000D280A"/>
    <w:rsid w:val="000E7EE2"/>
    <w:rsid w:val="00147EBB"/>
    <w:rsid w:val="00162243"/>
    <w:rsid w:val="001801C3"/>
    <w:rsid w:val="001A1BBC"/>
    <w:rsid w:val="001A7B89"/>
    <w:rsid w:val="001B1990"/>
    <w:rsid w:val="001C1E00"/>
    <w:rsid w:val="001C2AA8"/>
    <w:rsid w:val="001E6E46"/>
    <w:rsid w:val="002023F1"/>
    <w:rsid w:val="00211CD0"/>
    <w:rsid w:val="002222B5"/>
    <w:rsid w:val="00232B66"/>
    <w:rsid w:val="00232CBF"/>
    <w:rsid w:val="00251D7F"/>
    <w:rsid w:val="00283A01"/>
    <w:rsid w:val="002903F2"/>
    <w:rsid w:val="002952A3"/>
    <w:rsid w:val="002A5965"/>
    <w:rsid w:val="002C29F2"/>
    <w:rsid w:val="002D23C8"/>
    <w:rsid w:val="002E4729"/>
    <w:rsid w:val="002F4ED4"/>
    <w:rsid w:val="002F6D70"/>
    <w:rsid w:val="00303A7E"/>
    <w:rsid w:val="00304F07"/>
    <w:rsid w:val="00322902"/>
    <w:rsid w:val="0035766A"/>
    <w:rsid w:val="00363C6F"/>
    <w:rsid w:val="00367AAD"/>
    <w:rsid w:val="0037048B"/>
    <w:rsid w:val="003724FA"/>
    <w:rsid w:val="0038468C"/>
    <w:rsid w:val="003D5C99"/>
    <w:rsid w:val="003E62DC"/>
    <w:rsid w:val="003E6F72"/>
    <w:rsid w:val="003F0767"/>
    <w:rsid w:val="003F4CA6"/>
    <w:rsid w:val="0040045C"/>
    <w:rsid w:val="00407CB6"/>
    <w:rsid w:val="0042795A"/>
    <w:rsid w:val="004316BB"/>
    <w:rsid w:val="004820C4"/>
    <w:rsid w:val="004A1C89"/>
    <w:rsid w:val="004B053A"/>
    <w:rsid w:val="004C46DD"/>
    <w:rsid w:val="00531E4C"/>
    <w:rsid w:val="00533C5D"/>
    <w:rsid w:val="0055613F"/>
    <w:rsid w:val="005710CE"/>
    <w:rsid w:val="00586DD8"/>
    <w:rsid w:val="005A025D"/>
    <w:rsid w:val="005A5AF1"/>
    <w:rsid w:val="005B06D7"/>
    <w:rsid w:val="005B28E9"/>
    <w:rsid w:val="005C10E0"/>
    <w:rsid w:val="005C5AC8"/>
    <w:rsid w:val="006006D5"/>
    <w:rsid w:val="00620297"/>
    <w:rsid w:val="006345F0"/>
    <w:rsid w:val="0063559F"/>
    <w:rsid w:val="00640E46"/>
    <w:rsid w:val="00645041"/>
    <w:rsid w:val="00645BA8"/>
    <w:rsid w:val="006471BA"/>
    <w:rsid w:val="006478C2"/>
    <w:rsid w:val="00647FF3"/>
    <w:rsid w:val="0065088D"/>
    <w:rsid w:val="00656738"/>
    <w:rsid w:val="0066148A"/>
    <w:rsid w:val="00673EC7"/>
    <w:rsid w:val="006A4802"/>
    <w:rsid w:val="006C7366"/>
    <w:rsid w:val="006E2EC5"/>
    <w:rsid w:val="006E427F"/>
    <w:rsid w:val="007142D6"/>
    <w:rsid w:val="00723EDD"/>
    <w:rsid w:val="00734657"/>
    <w:rsid w:val="00737EAE"/>
    <w:rsid w:val="00745E04"/>
    <w:rsid w:val="00763369"/>
    <w:rsid w:val="007A02EA"/>
    <w:rsid w:val="007A2413"/>
    <w:rsid w:val="007B05CF"/>
    <w:rsid w:val="007C4EDB"/>
    <w:rsid w:val="007D7DE2"/>
    <w:rsid w:val="007E24DD"/>
    <w:rsid w:val="0082267F"/>
    <w:rsid w:val="00830FAC"/>
    <w:rsid w:val="00831AEB"/>
    <w:rsid w:val="008335E3"/>
    <w:rsid w:val="00837753"/>
    <w:rsid w:val="008439C9"/>
    <w:rsid w:val="0087127E"/>
    <w:rsid w:val="00871FBC"/>
    <w:rsid w:val="008A5E38"/>
    <w:rsid w:val="008A7B1F"/>
    <w:rsid w:val="008B42D6"/>
    <w:rsid w:val="008B78A1"/>
    <w:rsid w:val="008C6E63"/>
    <w:rsid w:val="008D4393"/>
    <w:rsid w:val="008E752B"/>
    <w:rsid w:val="008F3897"/>
    <w:rsid w:val="009060B8"/>
    <w:rsid w:val="00970709"/>
    <w:rsid w:val="00976E5E"/>
    <w:rsid w:val="009B58AB"/>
    <w:rsid w:val="009D4D41"/>
    <w:rsid w:val="009D6F0C"/>
    <w:rsid w:val="009E14E2"/>
    <w:rsid w:val="00A02018"/>
    <w:rsid w:val="00A12DAE"/>
    <w:rsid w:val="00A136A9"/>
    <w:rsid w:val="00A327A0"/>
    <w:rsid w:val="00A35451"/>
    <w:rsid w:val="00A35EB3"/>
    <w:rsid w:val="00A370EF"/>
    <w:rsid w:val="00A40D74"/>
    <w:rsid w:val="00A475F8"/>
    <w:rsid w:val="00A51870"/>
    <w:rsid w:val="00A92285"/>
    <w:rsid w:val="00A97718"/>
    <w:rsid w:val="00AC72B6"/>
    <w:rsid w:val="00AF1DCE"/>
    <w:rsid w:val="00B00031"/>
    <w:rsid w:val="00B06355"/>
    <w:rsid w:val="00B07F83"/>
    <w:rsid w:val="00B37AE6"/>
    <w:rsid w:val="00B52B3A"/>
    <w:rsid w:val="00B52D27"/>
    <w:rsid w:val="00B66C4C"/>
    <w:rsid w:val="00BB58C7"/>
    <w:rsid w:val="00BD5408"/>
    <w:rsid w:val="00BF3D9C"/>
    <w:rsid w:val="00C06D98"/>
    <w:rsid w:val="00C263C7"/>
    <w:rsid w:val="00C44DC7"/>
    <w:rsid w:val="00C53055"/>
    <w:rsid w:val="00C86854"/>
    <w:rsid w:val="00C9325F"/>
    <w:rsid w:val="00C938DF"/>
    <w:rsid w:val="00CA6F7D"/>
    <w:rsid w:val="00CA7945"/>
    <w:rsid w:val="00CC4AC7"/>
    <w:rsid w:val="00CC4D41"/>
    <w:rsid w:val="00CC5CD0"/>
    <w:rsid w:val="00CF02DC"/>
    <w:rsid w:val="00CF5E84"/>
    <w:rsid w:val="00D102FB"/>
    <w:rsid w:val="00D121BA"/>
    <w:rsid w:val="00D5256E"/>
    <w:rsid w:val="00D8411B"/>
    <w:rsid w:val="00D867CF"/>
    <w:rsid w:val="00DB2542"/>
    <w:rsid w:val="00E424B1"/>
    <w:rsid w:val="00E57D74"/>
    <w:rsid w:val="00E6449F"/>
    <w:rsid w:val="00E82712"/>
    <w:rsid w:val="00E8659F"/>
    <w:rsid w:val="00EA4F7D"/>
    <w:rsid w:val="00EE60C5"/>
    <w:rsid w:val="00EF3AE8"/>
    <w:rsid w:val="00F04E6E"/>
    <w:rsid w:val="00F068BE"/>
    <w:rsid w:val="00F5021C"/>
    <w:rsid w:val="00F646DC"/>
    <w:rsid w:val="00F75187"/>
    <w:rsid w:val="00F8106B"/>
    <w:rsid w:val="00FE1D54"/>
    <w:rsid w:val="00FE1F88"/>
    <w:rsid w:val="00FE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1CBFE4"/>
  <w15:docId w15:val="{8A9DA7FE-F1EA-4EA9-8CC6-EE04D061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EDB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95A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42795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95A"/>
    <w:rPr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B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BA8"/>
    <w:rPr>
      <w:rFonts w:ascii="Tahoma" w:hAnsi="Tahoma" w:cs="Tahoma"/>
      <w:sz w:val="16"/>
      <w:szCs w:val="16"/>
      <w:lang w:val="tr-TR"/>
    </w:rPr>
  </w:style>
  <w:style w:type="character" w:styleId="Hyperlink">
    <w:name w:val="Hyperlink"/>
    <w:basedOn w:val="DefaultParagraphFont"/>
    <w:uiPriority w:val="99"/>
    <w:unhideWhenUsed/>
    <w:rsid w:val="00C44DC7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2A59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02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2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2DC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2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2DC"/>
    <w:rPr>
      <w:b/>
      <w:bCs/>
      <w:sz w:val="20"/>
      <w:szCs w:val="20"/>
      <w:lang w:val="tr-TR"/>
    </w:rPr>
  </w:style>
  <w:style w:type="paragraph" w:styleId="NoSpacing">
    <w:name w:val="No Spacing"/>
    <w:uiPriority w:val="1"/>
    <w:qFormat/>
    <w:rsid w:val="004820C4"/>
    <w:pPr>
      <w:spacing w:after="0" w:line="240" w:lineRule="auto"/>
    </w:pPr>
    <w:rPr>
      <w:lang w:val="tr-TR"/>
    </w:rPr>
  </w:style>
  <w:style w:type="table" w:customStyle="1" w:styleId="TableNormal1">
    <w:name w:val="Table Normal1"/>
    <w:uiPriority w:val="2"/>
    <w:semiHidden/>
    <w:unhideWhenUsed/>
    <w:qFormat/>
    <w:rsid w:val="00BF3D9C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F3D9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eastAsia="tr-TR" w:bidi="tr-TR"/>
    </w:rPr>
  </w:style>
  <w:style w:type="character" w:customStyle="1" w:styleId="BodyTextChar">
    <w:name w:val="Body Text Char"/>
    <w:basedOn w:val="DefaultParagraphFont"/>
    <w:link w:val="BodyText"/>
    <w:uiPriority w:val="1"/>
    <w:rsid w:val="00BF3D9C"/>
    <w:rPr>
      <w:rFonts w:ascii="Calibri" w:eastAsia="Calibri" w:hAnsi="Calibri" w:cs="Calibri"/>
      <w:sz w:val="24"/>
      <w:szCs w:val="24"/>
      <w:lang w:val="tr-TR" w:eastAsia="tr-TR" w:bidi="tr-TR"/>
    </w:rPr>
  </w:style>
  <w:style w:type="paragraph" w:customStyle="1" w:styleId="TableParagraph">
    <w:name w:val="Table Paragraph"/>
    <w:basedOn w:val="Normal"/>
    <w:uiPriority w:val="1"/>
    <w:qFormat/>
    <w:rsid w:val="00BF3D9C"/>
    <w:pPr>
      <w:widowControl w:val="0"/>
      <w:autoSpaceDE w:val="0"/>
      <w:autoSpaceDN w:val="0"/>
      <w:spacing w:after="0" w:line="248" w:lineRule="exact"/>
      <w:jc w:val="right"/>
    </w:pPr>
    <w:rPr>
      <w:rFonts w:ascii="Cambria" w:eastAsia="Cambria" w:hAnsi="Cambria" w:cs="Cambria"/>
      <w:lang w:eastAsia="tr-TR" w:bidi="tr-TR"/>
    </w:rPr>
  </w:style>
  <w:style w:type="table" w:styleId="TableGrid">
    <w:name w:val="Table Grid"/>
    <w:basedOn w:val="TableNormal"/>
    <w:uiPriority w:val="39"/>
    <w:rsid w:val="001A7B89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rupYazi">
    <w:name w:val="Grup Yazi"/>
    <w:rsid w:val="001A7B89"/>
    <w:pPr>
      <w:widowControl w:val="0"/>
      <w:suppressAutoHyphens/>
      <w:spacing w:before="57" w:after="57" w:line="240" w:lineRule="auto"/>
      <w:jc w:val="both"/>
    </w:pPr>
    <w:rPr>
      <w:rFonts w:ascii="Arial" w:eastAsia="Bitstream Vera Sans" w:hAnsi="Arial" w:cs="Times New Roman"/>
      <w:sz w:val="18"/>
      <w:szCs w:val="24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4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4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EA6E8-558A-4E92-8B6F-585B1D19C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ilentall Unattended Installer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m</dc:creator>
  <cp:lastModifiedBy>ozge.cavuslar</cp:lastModifiedBy>
  <cp:revision>11</cp:revision>
  <cp:lastPrinted>2020-08-31T11:49:00Z</cp:lastPrinted>
  <dcterms:created xsi:type="dcterms:W3CDTF">2020-08-31T12:39:00Z</dcterms:created>
  <dcterms:modified xsi:type="dcterms:W3CDTF">2020-09-01T05:36:00Z</dcterms:modified>
</cp:coreProperties>
</file>